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 xml:space="preserve">Doing this will make it easier to </w:t>
            </w:r>
            <w:proofErr w:type="gramStart"/>
            <w:r>
              <w:t>actually make</w:t>
            </w:r>
            <w:proofErr w:type="gramEnd"/>
            <w:r>
              <w:t xml:space="preserv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w:t>
            </w:r>
            <w:r w:rsidR="00D37F21">
              <w:t>y</w:t>
            </w:r>
            <w:r>
              <w:t xml:space="preserve"> change resources slightly and use a different library.</w:t>
            </w:r>
          </w:p>
          <w:p w:rsidR="00D37F21" w:rsidRDefault="00D37F21" w:rsidP="000565D2"/>
        </w:tc>
      </w:tr>
      <w:tr w:rsidR="00D37F21" w:rsidTr="002F2645">
        <w:tc>
          <w:tcPr>
            <w:tcW w:w="2263" w:type="dxa"/>
          </w:tcPr>
          <w:p w:rsidR="00D37F21" w:rsidRDefault="00D37F21" w:rsidP="000565D2">
            <w:r>
              <w:t>17/11/2017</w:t>
            </w:r>
          </w:p>
        </w:tc>
        <w:tc>
          <w:tcPr>
            <w:tcW w:w="5245" w:type="dxa"/>
          </w:tcPr>
          <w:p w:rsidR="00D37F21" w:rsidRDefault="00D37F21" w:rsidP="000565D2">
            <w:r>
              <w:t>Ditched original pseudocode and started a new approach using more classes, modified the test plan to test new validation required</w:t>
            </w:r>
          </w:p>
        </w:tc>
        <w:tc>
          <w:tcPr>
            <w:tcW w:w="6440" w:type="dxa"/>
          </w:tcPr>
          <w:p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bookmarkStart w:id="0" w:name="_GoBack"/>
            <w:bookmarkEnd w:id="0"/>
            <w:r w:rsidR="0034780E">
              <w:t>.</w:t>
            </w:r>
          </w:p>
          <w:p w:rsidR="00D37F21" w:rsidRDefault="00D37F21" w:rsidP="000565D2"/>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NKoFAJHcY6otAAAA"/>
  </w:docVars>
  <w:rsids>
    <w:rsidRoot w:val="00C60F5B"/>
    <w:rsid w:val="00022121"/>
    <w:rsid w:val="000565D2"/>
    <w:rsid w:val="0008348C"/>
    <w:rsid w:val="000A4108"/>
    <w:rsid w:val="001078C3"/>
    <w:rsid w:val="00134150"/>
    <w:rsid w:val="001C2263"/>
    <w:rsid w:val="001C2EF6"/>
    <w:rsid w:val="001C7CD2"/>
    <w:rsid w:val="00263B2A"/>
    <w:rsid w:val="00275B3D"/>
    <w:rsid w:val="002B7678"/>
    <w:rsid w:val="002F2645"/>
    <w:rsid w:val="0034780E"/>
    <w:rsid w:val="00366353"/>
    <w:rsid w:val="003A0A2E"/>
    <w:rsid w:val="003A4902"/>
    <w:rsid w:val="00463791"/>
    <w:rsid w:val="004B0CE5"/>
    <w:rsid w:val="00513503"/>
    <w:rsid w:val="006619C9"/>
    <w:rsid w:val="006A1C69"/>
    <w:rsid w:val="006A4D6F"/>
    <w:rsid w:val="0074286A"/>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82A26"/>
    <w:rsid w:val="00BA18EC"/>
    <w:rsid w:val="00BB69CF"/>
    <w:rsid w:val="00C54997"/>
    <w:rsid w:val="00C60F5B"/>
    <w:rsid w:val="00D32F69"/>
    <w:rsid w:val="00D34C07"/>
    <w:rsid w:val="00D37F21"/>
    <w:rsid w:val="00D5326C"/>
    <w:rsid w:val="00D55633"/>
    <w:rsid w:val="00D57C22"/>
    <w:rsid w:val="00DD03D7"/>
    <w:rsid w:val="00E7286D"/>
    <w:rsid w:val="00ED046B"/>
    <w:rsid w:val="00F953D3"/>
    <w:rsid w:val="00FC6D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92726"/>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4</Pages>
  <Words>885</Words>
  <Characters>504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6</cp:revision>
  <dcterms:created xsi:type="dcterms:W3CDTF">2017-09-04T09:05:00Z</dcterms:created>
  <dcterms:modified xsi:type="dcterms:W3CDTF">2017-11-17T21:12:00Z</dcterms:modified>
</cp:coreProperties>
</file>